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D1D234" w14:textId="4233F040" w:rsidR="0043616E" w:rsidRDefault="004D7A53">
      <w:r>
        <w:t xml:space="preserve">Shane Tinsley </w:t>
      </w:r>
    </w:p>
    <w:p w14:paraId="25C761B3" w14:textId="698CCF0F" w:rsidR="004D7A53" w:rsidRDefault="004D7A53">
      <w:r>
        <w:t>Module 10.2 Assignment</w:t>
      </w:r>
    </w:p>
    <w:p w14:paraId="78B8DED8" w14:textId="01F28344" w:rsidR="004D7A53" w:rsidRDefault="004D7A53">
      <w:r>
        <w:t>7/21/2024</w:t>
      </w:r>
    </w:p>
    <w:p w14:paraId="2482463C" w14:textId="5C26C4F5" w:rsidR="004D7A53" w:rsidRDefault="004D7A53">
      <w:r>
        <w:t xml:space="preserve">CSD380 </w:t>
      </w:r>
    </w:p>
    <w:p w14:paraId="112D508B" w14:textId="6EFE1779" w:rsidR="004D7A53" w:rsidRDefault="004D7A53">
      <w:r>
        <w:t>Joseph Issa</w:t>
      </w:r>
    </w:p>
    <w:p w14:paraId="793167EA" w14:textId="2FDD2F52" w:rsidR="004D7A53" w:rsidRDefault="004D7A53">
      <w:proofErr w:type="spellStart"/>
      <w:r>
        <w:t>UserName</w:t>
      </w:r>
      <w:proofErr w:type="spellEnd"/>
      <w:r>
        <w:t xml:space="preserve">: </w:t>
      </w:r>
      <w:proofErr w:type="spellStart"/>
      <w:r>
        <w:t>Zebtha</w:t>
      </w:r>
      <w:proofErr w:type="spellEnd"/>
    </w:p>
    <w:p w14:paraId="1B9CC0CA" w14:textId="750AF3E4" w:rsidR="004D7A53" w:rsidRDefault="004D7A53">
      <w:r w:rsidRPr="004D7A53">
        <w:t>https://github.com/Zebtha/GitLab</w:t>
      </w:r>
    </w:p>
    <w:p w14:paraId="28009788" w14:textId="77777777" w:rsidR="004D7A53" w:rsidRDefault="004D7A53"/>
    <w:p w14:paraId="6404D5C4" w14:textId="1F80037D" w:rsidR="004D7A53" w:rsidRDefault="004D7A53">
      <w:r w:rsidRPr="004D7A53">
        <w:rPr>
          <w:noProof/>
        </w:rPr>
        <w:drawing>
          <wp:inline distT="0" distB="0" distL="0" distR="0" wp14:anchorId="4A0CD5A4" wp14:editId="3443745E">
            <wp:extent cx="5943600" cy="3069590"/>
            <wp:effectExtent l="0" t="0" r="0" b="0"/>
            <wp:docPr id="18134866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48665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7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wNLIwNzMxNjE1MjFR0lEKTi0uzszPAykwqgUAvdmjSCwAAAA="/>
  </w:docVars>
  <w:rsids>
    <w:rsidRoot w:val="00732BE7"/>
    <w:rsid w:val="0043616E"/>
    <w:rsid w:val="004D7A53"/>
    <w:rsid w:val="005C56CE"/>
    <w:rsid w:val="00732BE7"/>
    <w:rsid w:val="0082724B"/>
    <w:rsid w:val="00A05079"/>
    <w:rsid w:val="00DC1B12"/>
    <w:rsid w:val="00FA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7AFB9"/>
  <w15:chartTrackingRefBased/>
  <w15:docId w15:val="{067A1EE3-F95B-4E33-8C7E-47793CCC1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B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B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BE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B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BE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B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B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B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B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2B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B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2B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B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B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B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B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B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B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32B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B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2B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32B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32B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B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32B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32B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B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B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32BE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109</Characters>
  <Application>Microsoft Office Word</Application>
  <DocSecurity>0</DocSecurity>
  <Lines>9</Lines>
  <Paragraphs>8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4-07-22T03:47:00Z</dcterms:created>
  <dcterms:modified xsi:type="dcterms:W3CDTF">2024-07-22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2b797e-6e66-44c4-a1ba-76f7ddfd8a9f</vt:lpwstr>
  </property>
</Properties>
</file>